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8C5739" w14:textId="2E507123" w:rsidR="004E404F" w:rsidRDefault="004E404F" w:rsidP="004E404F">
      <w:pPr>
        <w:shd w:val="clear" w:color="auto" w:fill="FFFFFF"/>
        <w:spacing w:after="0" w:line="240" w:lineRule="auto"/>
        <w:jc w:val="center"/>
        <w:outlineLvl w:val="1"/>
        <w:rPr>
          <w:rFonts w:ascii="Helvetica" w:eastAsia="Times New Roman" w:hAnsi="Helvetica" w:cs="Helvetica"/>
          <w:color w:val="202124"/>
          <w:sz w:val="36"/>
          <w:szCs w:val="36"/>
        </w:rPr>
      </w:pPr>
      <w:r w:rsidRPr="004E404F">
        <w:rPr>
          <w:rFonts w:ascii="Helvetica" w:eastAsia="Times New Roman" w:hAnsi="Helvetica" w:cs="Helvetica"/>
          <w:color w:val="202124"/>
          <w:sz w:val="36"/>
          <w:szCs w:val="36"/>
        </w:rPr>
        <w:t>Data Analyst Technical Test - Forma A</w:t>
      </w:r>
      <w:r>
        <w:rPr>
          <w:rFonts w:ascii="Helvetica" w:eastAsia="Times New Roman" w:hAnsi="Helvetica" w:cs="Helvetica"/>
          <w:color w:val="202124"/>
          <w:sz w:val="36"/>
          <w:szCs w:val="36"/>
        </w:rPr>
        <w:t>I</w:t>
      </w:r>
    </w:p>
    <w:p w14:paraId="5F1115AB" w14:textId="420B69E4" w:rsidR="004E404F" w:rsidRPr="004E404F" w:rsidRDefault="004E404F" w:rsidP="004E404F">
      <w:pPr>
        <w:shd w:val="clear" w:color="auto" w:fill="FFFFFF"/>
        <w:spacing w:after="0" w:line="240" w:lineRule="auto"/>
        <w:jc w:val="center"/>
        <w:outlineLvl w:val="1"/>
        <w:rPr>
          <w:rFonts w:ascii="Helvetica" w:eastAsia="Times New Roman" w:hAnsi="Helvetica" w:cs="Helvetica"/>
          <w:color w:val="202124"/>
          <w:sz w:val="36"/>
          <w:szCs w:val="36"/>
        </w:rPr>
      </w:pPr>
      <w:r>
        <w:rPr>
          <w:rFonts w:ascii="Helvetica" w:eastAsia="Times New Roman" w:hAnsi="Helvetica" w:cs="Helvetica"/>
          <w:color w:val="202124"/>
          <w:sz w:val="36"/>
          <w:szCs w:val="36"/>
        </w:rPr>
        <w:t xml:space="preserve">Ankur Kumar </w:t>
      </w:r>
    </w:p>
    <w:p w14:paraId="66077A3E" w14:textId="7D2096AC" w:rsidR="004E404F" w:rsidRDefault="004E404F">
      <w:r>
        <w:t xml:space="preserve"> </w:t>
      </w:r>
    </w:p>
    <w:p w14:paraId="0BAB80C9" w14:textId="45443DE6" w:rsidR="00031EE9" w:rsidRDefault="00031EE9">
      <w:r>
        <w:t>SOLUTIONS for SQL queries</w:t>
      </w:r>
      <w:r w:rsidR="004E404F">
        <w:t xml:space="preserve"> -</w:t>
      </w:r>
    </w:p>
    <w:p w14:paraId="0FFDFEE6" w14:textId="2737C5AE" w:rsidR="00964BC2" w:rsidRDefault="00964BC2">
      <w:r>
        <w:t xml:space="preserve">Answer 1: </w:t>
      </w:r>
    </w:p>
    <w:p w14:paraId="5F79E7B1" w14:textId="77777777" w:rsidR="00964BC2" w:rsidRDefault="00964BC2" w:rsidP="00964BC2">
      <w:r>
        <w:t>SELECT cust_id, seg_name, update_at</w:t>
      </w:r>
    </w:p>
    <w:p w14:paraId="62BA65AA" w14:textId="77777777" w:rsidR="00964BC2" w:rsidRDefault="00964BC2" w:rsidP="00964BC2">
      <w:r>
        <w:t>FROM segments</w:t>
      </w:r>
    </w:p>
    <w:p w14:paraId="23DB07F8" w14:textId="77777777" w:rsidR="00964BC2" w:rsidRDefault="00964BC2" w:rsidP="00964BC2">
      <w:r>
        <w:t>WHERE active_flag = 'Y'</w:t>
      </w:r>
    </w:p>
    <w:p w14:paraId="1405E7A1" w14:textId="7CB7BB14" w:rsidR="00964BC2" w:rsidRDefault="00964BC2" w:rsidP="00964BC2">
      <w:r>
        <w:t>ORDER BY update_at;</w:t>
      </w:r>
    </w:p>
    <w:p w14:paraId="005BFC08" w14:textId="77777777" w:rsidR="00964BC2" w:rsidRDefault="00964BC2" w:rsidP="00964BC2">
      <w:r>
        <w:rPr>
          <w:highlight w:val="yellow"/>
        </w:rPr>
        <w:t>O</w:t>
      </w:r>
      <w:r w:rsidRPr="00964BC2">
        <w:rPr>
          <w:highlight w:val="yellow"/>
        </w:rPr>
        <w:t>utput:</w:t>
      </w:r>
      <w:r>
        <w:t xml:space="preserve"> </w:t>
      </w:r>
    </w:p>
    <w:p w14:paraId="2F90F3B7" w14:textId="2654FB6E" w:rsidR="00964BC2" w:rsidRDefault="00964BC2" w:rsidP="00964BC2">
      <w:r>
        <w:rPr>
          <w:noProof/>
        </w:rPr>
        <w:drawing>
          <wp:inline distT="0" distB="0" distL="0" distR="0" wp14:anchorId="253E6B8D" wp14:editId="66B0C9BA">
            <wp:extent cx="3067050" cy="1771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6F341" w14:textId="77777777" w:rsidR="00964BC2" w:rsidRDefault="00964BC2"/>
    <w:p w14:paraId="7C23EE86" w14:textId="37248B3A" w:rsidR="00964BC2" w:rsidRDefault="00964BC2">
      <w:r>
        <w:t>Answer 2:</w:t>
      </w:r>
    </w:p>
    <w:p w14:paraId="0812646D" w14:textId="77777777" w:rsidR="00964BC2" w:rsidRDefault="00964BC2" w:rsidP="00964BC2">
      <w:r>
        <w:t>SELECT  t.prod_id, p.prod_name, count(DISTINCT t.trans_id) as count</w:t>
      </w:r>
    </w:p>
    <w:p w14:paraId="44A3653E" w14:textId="77777777" w:rsidR="00964BC2" w:rsidRDefault="00964BC2" w:rsidP="00964BC2">
      <w:r>
        <w:t>FROM transactions t</w:t>
      </w:r>
    </w:p>
    <w:p w14:paraId="4B6FC57A" w14:textId="77777777" w:rsidR="00964BC2" w:rsidRDefault="00964BC2" w:rsidP="00964BC2">
      <w:r>
        <w:t>JOIN products p</w:t>
      </w:r>
    </w:p>
    <w:p w14:paraId="19F7BDE0" w14:textId="77777777" w:rsidR="00964BC2" w:rsidRDefault="00964BC2" w:rsidP="00964BC2">
      <w:r>
        <w:t>ON  t.prod_id = p.prod_id</w:t>
      </w:r>
    </w:p>
    <w:p w14:paraId="503C0B12" w14:textId="77777777" w:rsidR="00964BC2" w:rsidRDefault="00964BC2" w:rsidP="00964BC2">
      <w:r>
        <w:t>WHERE t.trans_dt BETWEEN '2015-12-31' AND '2016-06-01'</w:t>
      </w:r>
    </w:p>
    <w:p w14:paraId="61C48762" w14:textId="4A679065" w:rsidR="00964BC2" w:rsidRDefault="00964BC2" w:rsidP="00964BC2">
      <w:r>
        <w:t>GROUP BY p.prod_id;</w:t>
      </w:r>
    </w:p>
    <w:p w14:paraId="7ECD35D9" w14:textId="77777777" w:rsidR="00964BC2" w:rsidRDefault="00964BC2" w:rsidP="00964BC2">
      <w:r>
        <w:rPr>
          <w:highlight w:val="yellow"/>
        </w:rPr>
        <w:t>O</w:t>
      </w:r>
      <w:r w:rsidRPr="00964BC2">
        <w:rPr>
          <w:highlight w:val="yellow"/>
        </w:rPr>
        <w:t>utput:</w:t>
      </w:r>
      <w:r>
        <w:t xml:space="preserve"> </w:t>
      </w:r>
    </w:p>
    <w:p w14:paraId="021B5FF1" w14:textId="0784E297" w:rsidR="00964BC2" w:rsidRDefault="00964BC2" w:rsidP="00964BC2">
      <w:r>
        <w:rPr>
          <w:noProof/>
        </w:rPr>
        <w:lastRenderedPageBreak/>
        <w:drawing>
          <wp:inline distT="0" distB="0" distL="0" distR="0" wp14:anchorId="0FF566FE" wp14:editId="547CD139">
            <wp:extent cx="3343275" cy="17335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87746" w14:textId="77777777" w:rsidR="00964BC2" w:rsidRDefault="00964BC2"/>
    <w:p w14:paraId="6EBDE15D" w14:textId="51965B6D" w:rsidR="00964BC2" w:rsidRDefault="00964BC2">
      <w:r>
        <w:t xml:space="preserve">Answer 3: </w:t>
      </w:r>
    </w:p>
    <w:p w14:paraId="011269C8" w14:textId="77777777" w:rsidR="00964BC2" w:rsidRDefault="00964BC2" w:rsidP="00964BC2">
      <w:r>
        <w:t>SELECT  cust_id , seg_name, max(update_at) as update_at</w:t>
      </w:r>
    </w:p>
    <w:p w14:paraId="3A70CB97" w14:textId="77777777" w:rsidR="00964BC2" w:rsidRDefault="00964BC2" w:rsidP="00964BC2">
      <w:r>
        <w:t>FROM segments</w:t>
      </w:r>
    </w:p>
    <w:p w14:paraId="143F2099" w14:textId="77777777" w:rsidR="00964BC2" w:rsidRDefault="00964BC2" w:rsidP="00964BC2">
      <w:r>
        <w:t>WHERE update_at &lt;= '2016-03-01'</w:t>
      </w:r>
    </w:p>
    <w:p w14:paraId="750153B8" w14:textId="642A791F" w:rsidR="00964BC2" w:rsidRDefault="00964BC2" w:rsidP="00964BC2">
      <w:r>
        <w:t>GROUP BY cust_id;</w:t>
      </w:r>
    </w:p>
    <w:p w14:paraId="4C758542" w14:textId="28362A23" w:rsidR="00964BC2" w:rsidRDefault="00964BC2" w:rsidP="00964BC2">
      <w:r>
        <w:rPr>
          <w:highlight w:val="yellow"/>
        </w:rPr>
        <w:t>O</w:t>
      </w:r>
      <w:r w:rsidRPr="00964BC2">
        <w:rPr>
          <w:highlight w:val="yellow"/>
        </w:rPr>
        <w:t>utput:</w:t>
      </w:r>
      <w:r>
        <w:t xml:space="preserve"> </w:t>
      </w:r>
    </w:p>
    <w:p w14:paraId="440ECEC2" w14:textId="228CA84A" w:rsidR="00964BC2" w:rsidRDefault="00964BC2">
      <w:r>
        <w:rPr>
          <w:noProof/>
        </w:rPr>
        <w:drawing>
          <wp:inline distT="0" distB="0" distL="0" distR="0" wp14:anchorId="0920EF22" wp14:editId="4F82B36F">
            <wp:extent cx="3714750" cy="1733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B83D9" w14:textId="77777777" w:rsidR="00964BC2" w:rsidRDefault="00964BC2"/>
    <w:p w14:paraId="786B2822" w14:textId="071EC8D7" w:rsidR="00B80E79" w:rsidRDefault="00964BC2">
      <w:r>
        <w:t>Answer 4:</w:t>
      </w:r>
    </w:p>
    <w:p w14:paraId="720E987D" w14:textId="77777777" w:rsidR="00964BC2" w:rsidRDefault="00964BC2" w:rsidP="00964BC2">
      <w:r>
        <w:t>Select seg_name, category, max(revenue) as revenue</w:t>
      </w:r>
    </w:p>
    <w:p w14:paraId="34FCE860" w14:textId="77777777" w:rsidR="00964BC2" w:rsidRDefault="00964BC2" w:rsidP="00964BC2">
      <w:r>
        <w:t>FROM</w:t>
      </w:r>
    </w:p>
    <w:p w14:paraId="656B732E" w14:textId="77777777" w:rsidR="00964BC2" w:rsidRDefault="00964BC2" w:rsidP="00964BC2">
      <w:r>
        <w:t>(</w:t>
      </w:r>
    </w:p>
    <w:p w14:paraId="662E906A" w14:textId="77777777" w:rsidR="00964BC2" w:rsidRDefault="00964BC2" w:rsidP="00964BC2">
      <w:r>
        <w:t>SELECT  s.seg_name, p.category,  SUM(t.item_qty * t.item_price) revenue</w:t>
      </w:r>
    </w:p>
    <w:p w14:paraId="23671125" w14:textId="77777777" w:rsidR="00964BC2" w:rsidRDefault="00964BC2" w:rsidP="00964BC2">
      <w:r>
        <w:t>FROM segments s</w:t>
      </w:r>
    </w:p>
    <w:p w14:paraId="44097BBA" w14:textId="77777777" w:rsidR="00964BC2" w:rsidRDefault="00964BC2" w:rsidP="00964BC2">
      <w:r>
        <w:t>JOIN transactions t</w:t>
      </w:r>
    </w:p>
    <w:p w14:paraId="3ADC6CC1" w14:textId="77777777" w:rsidR="00964BC2" w:rsidRDefault="00964BC2" w:rsidP="00964BC2">
      <w:r>
        <w:t>ON s.cust_id = t.cust_id</w:t>
      </w:r>
    </w:p>
    <w:p w14:paraId="35450E51" w14:textId="77777777" w:rsidR="00964BC2" w:rsidRDefault="00964BC2" w:rsidP="00964BC2">
      <w:r>
        <w:lastRenderedPageBreak/>
        <w:t>JOIN products p</w:t>
      </w:r>
    </w:p>
    <w:p w14:paraId="354309FA" w14:textId="77777777" w:rsidR="00964BC2" w:rsidRDefault="00964BC2" w:rsidP="00964BC2">
      <w:r>
        <w:t>ON p.prod_id = t.prod_id</w:t>
      </w:r>
    </w:p>
    <w:p w14:paraId="67E27969" w14:textId="77777777" w:rsidR="00964BC2" w:rsidRDefault="00964BC2" w:rsidP="00964BC2">
      <w:r>
        <w:t>WHERE s.active_flag = 'Y'</w:t>
      </w:r>
    </w:p>
    <w:p w14:paraId="765896D2" w14:textId="77777777" w:rsidR="00964BC2" w:rsidRDefault="00964BC2" w:rsidP="00964BC2">
      <w:r>
        <w:t>GROUP BY s.seg_name, p.category</w:t>
      </w:r>
    </w:p>
    <w:p w14:paraId="3F9EE2C9" w14:textId="77777777" w:rsidR="00964BC2" w:rsidRDefault="00964BC2" w:rsidP="00964BC2">
      <w:r>
        <w:t>)</w:t>
      </w:r>
    </w:p>
    <w:p w14:paraId="5469C701" w14:textId="5CADFA0D" w:rsidR="00964BC2" w:rsidRDefault="00964BC2" w:rsidP="00964BC2">
      <w:r>
        <w:t>GROUP by seg_name;</w:t>
      </w:r>
    </w:p>
    <w:p w14:paraId="734E16BB" w14:textId="4AEA34AE" w:rsidR="00964BC2" w:rsidRDefault="00964BC2" w:rsidP="00964BC2">
      <w:r>
        <w:rPr>
          <w:highlight w:val="yellow"/>
        </w:rPr>
        <w:t>O</w:t>
      </w:r>
      <w:r w:rsidRPr="00964BC2">
        <w:rPr>
          <w:highlight w:val="yellow"/>
        </w:rPr>
        <w:t>utput:</w:t>
      </w:r>
    </w:p>
    <w:p w14:paraId="271FF343" w14:textId="17EC15BB" w:rsidR="00964BC2" w:rsidRDefault="00964BC2" w:rsidP="00964BC2">
      <w:r>
        <w:rPr>
          <w:noProof/>
        </w:rPr>
        <w:drawing>
          <wp:inline distT="0" distB="0" distL="0" distR="0" wp14:anchorId="570A5709" wp14:editId="42B9E5A3">
            <wp:extent cx="3048000" cy="1504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C9E77" w14:textId="7F45975F" w:rsidR="00964BC2" w:rsidRDefault="00964BC2"/>
    <w:p w14:paraId="2BCD2640" w14:textId="17EE6E3D" w:rsidR="00374080" w:rsidRPr="0058535A" w:rsidRDefault="00374080">
      <w:pPr>
        <w:rPr>
          <w:b/>
          <w:bCs/>
        </w:rPr>
      </w:pPr>
      <w:r w:rsidRPr="0058535A">
        <w:rPr>
          <w:b/>
          <w:bCs/>
        </w:rPr>
        <w:t xml:space="preserve">Query to display the table before </w:t>
      </w:r>
      <w:r w:rsidR="0058535A">
        <w:rPr>
          <w:b/>
          <w:bCs/>
        </w:rPr>
        <w:t>converting</w:t>
      </w:r>
      <w:r w:rsidRPr="0058535A">
        <w:rPr>
          <w:b/>
          <w:bCs/>
        </w:rPr>
        <w:t xml:space="preserve"> it</w:t>
      </w:r>
      <w:r w:rsidR="0058535A">
        <w:rPr>
          <w:b/>
          <w:bCs/>
        </w:rPr>
        <w:t xml:space="preserve"> to</w:t>
      </w:r>
      <w:r w:rsidRPr="0058535A">
        <w:rPr>
          <w:b/>
          <w:bCs/>
        </w:rPr>
        <w:t xml:space="preserve"> CSV/Sql </w:t>
      </w:r>
    </w:p>
    <w:p w14:paraId="04B4CB67" w14:textId="4D4AC343" w:rsidR="00374080" w:rsidRPr="0058535A" w:rsidRDefault="00374080">
      <w:pPr>
        <w:rPr>
          <w:rFonts w:cstheme="minorHAnsi"/>
        </w:rPr>
      </w:pPr>
      <w:r w:rsidRPr="0058535A">
        <w:rPr>
          <w:rFonts w:cstheme="minorHAnsi"/>
          <w:color w:val="222222"/>
          <w:shd w:val="clear" w:color="auto" w:fill="FFFFFF"/>
        </w:rPr>
        <w:t>select t.trans_id, t.trans_dt, t.cust_id, t.prod_id, t.item_qty, t.item_price,</w:t>
      </w:r>
      <w:r w:rsidRPr="0058535A">
        <w:rPr>
          <w:rFonts w:cstheme="minorHAnsi"/>
          <w:color w:val="222222"/>
        </w:rPr>
        <w:br/>
      </w:r>
      <w:r w:rsidRPr="0058535A">
        <w:rPr>
          <w:rFonts w:cstheme="minorHAnsi"/>
          <w:color w:val="222222"/>
          <w:shd w:val="clear" w:color="auto" w:fill="FFFFFF"/>
        </w:rPr>
        <w:t>s.seg_name, s.update_at, s.active_flag, p.prod_name, p.brand, p.category</w:t>
      </w:r>
      <w:r w:rsidRPr="0058535A">
        <w:rPr>
          <w:rFonts w:cstheme="minorHAnsi"/>
          <w:color w:val="222222"/>
        </w:rPr>
        <w:br/>
      </w:r>
      <w:r w:rsidRPr="0058535A">
        <w:rPr>
          <w:rFonts w:cstheme="minorHAnsi"/>
          <w:color w:val="222222"/>
          <w:shd w:val="clear" w:color="auto" w:fill="FFFFFF"/>
        </w:rPr>
        <w:t>from transactions t</w:t>
      </w:r>
      <w:r w:rsidRPr="0058535A">
        <w:rPr>
          <w:rFonts w:cstheme="minorHAnsi"/>
          <w:color w:val="222222"/>
        </w:rPr>
        <w:br/>
      </w:r>
      <w:r w:rsidRPr="0058535A">
        <w:rPr>
          <w:rFonts w:cstheme="minorHAnsi"/>
          <w:color w:val="222222"/>
          <w:shd w:val="clear" w:color="auto" w:fill="FFFFFF"/>
        </w:rPr>
        <w:t>join segments s</w:t>
      </w:r>
      <w:r w:rsidRPr="0058535A">
        <w:rPr>
          <w:rFonts w:cstheme="minorHAnsi"/>
          <w:color w:val="222222"/>
        </w:rPr>
        <w:br/>
      </w:r>
      <w:r w:rsidRPr="0058535A">
        <w:rPr>
          <w:rFonts w:cstheme="minorHAnsi"/>
          <w:color w:val="222222"/>
          <w:shd w:val="clear" w:color="auto" w:fill="FFFFFF"/>
        </w:rPr>
        <w:t>on t.cust_id =  s.cust_id</w:t>
      </w:r>
      <w:r w:rsidRPr="0058535A">
        <w:rPr>
          <w:rFonts w:cstheme="minorHAnsi"/>
          <w:color w:val="222222"/>
        </w:rPr>
        <w:br/>
      </w:r>
      <w:r w:rsidRPr="0058535A">
        <w:rPr>
          <w:rFonts w:cstheme="minorHAnsi"/>
          <w:color w:val="222222"/>
          <w:shd w:val="clear" w:color="auto" w:fill="FFFFFF"/>
        </w:rPr>
        <w:t>join products p</w:t>
      </w:r>
      <w:r w:rsidRPr="0058535A">
        <w:rPr>
          <w:rFonts w:cstheme="minorHAnsi"/>
          <w:color w:val="222222"/>
        </w:rPr>
        <w:br/>
      </w:r>
      <w:r w:rsidRPr="0058535A">
        <w:rPr>
          <w:rFonts w:cstheme="minorHAnsi"/>
          <w:color w:val="222222"/>
          <w:shd w:val="clear" w:color="auto" w:fill="FFFFFF"/>
        </w:rPr>
        <w:t>on t.prod_id = p.prod_id</w:t>
      </w:r>
    </w:p>
    <w:sectPr w:rsidR="00374080" w:rsidRPr="005853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TU0N7c0NTQ2NDJQ0lEKTi0uzszPAykwqgUAlhWFKSwAAAA="/>
  </w:docVars>
  <w:rsids>
    <w:rsidRoot w:val="00964BC2"/>
    <w:rsid w:val="00031EE9"/>
    <w:rsid w:val="00374080"/>
    <w:rsid w:val="004E404F"/>
    <w:rsid w:val="0058535A"/>
    <w:rsid w:val="00964BC2"/>
    <w:rsid w:val="00B80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D62DA"/>
  <w15:chartTrackingRefBased/>
  <w15:docId w15:val="{C5305C41-413B-4B97-8BB7-B4C2A6D84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E404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E404F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494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ur kumar</dc:creator>
  <cp:keywords/>
  <dc:description/>
  <cp:lastModifiedBy>Ankur kumar</cp:lastModifiedBy>
  <cp:revision>4</cp:revision>
  <dcterms:created xsi:type="dcterms:W3CDTF">2020-06-02T04:19:00Z</dcterms:created>
  <dcterms:modified xsi:type="dcterms:W3CDTF">2020-06-02T05:38:00Z</dcterms:modified>
</cp:coreProperties>
</file>